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959DA" w14:textId="7CB41035" w:rsidR="00695B35" w:rsidRPr="00C50FB2" w:rsidRDefault="00956482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19B121" wp14:editId="2C394E74">
                <wp:simplePos x="0" y="0"/>
                <wp:positionH relativeFrom="column">
                  <wp:posOffset>0</wp:posOffset>
                </wp:positionH>
                <wp:positionV relativeFrom="paragraph">
                  <wp:posOffset>391795</wp:posOffset>
                </wp:positionV>
                <wp:extent cx="3792220" cy="541020"/>
                <wp:effectExtent l="0" t="0" r="0" b="1143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222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06B062" w14:textId="64323754" w:rsidR="008B6B65" w:rsidRPr="007D5DBA" w:rsidRDefault="0066306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Technical </w:t>
                            </w:r>
                            <w:r w:rsidR="006B1359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Support </w:t>
                            </w:r>
                            <w:r w:rsidR="00C420CA">
                              <w:rPr>
                                <w:color w:val="3E7BBE"/>
                                <w:sz w:val="28"/>
                                <w:szCs w:val="28"/>
                              </w:rPr>
                              <w:t>Engineer</w:t>
                            </w:r>
                            <w:r w:rsidR="00DC4BE5" w:rsidRPr="00DC4BE5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9B121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0;margin-top:30.85pt;width:298.6pt;height:42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" filled="f" stroked="f" strokeweight=".5pt">
                <v:textbox inset="0,0,0,0">
                  <w:txbxContent>
                    <w:p w14:paraId="0606B062" w14:textId="64323754" w:rsidR="008B6B65" w:rsidRPr="007D5DBA" w:rsidRDefault="0066306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 xml:space="preserve">Technical </w:t>
                      </w:r>
                      <w:r w:rsidR="006B1359">
                        <w:rPr>
                          <w:color w:val="3E7BBE"/>
                          <w:sz w:val="28"/>
                          <w:szCs w:val="28"/>
                        </w:rPr>
                        <w:t xml:space="preserve">Support </w:t>
                      </w:r>
                      <w:r w:rsidR="00C420CA">
                        <w:rPr>
                          <w:color w:val="3E7BBE"/>
                          <w:sz w:val="28"/>
                          <w:szCs w:val="28"/>
                        </w:rPr>
                        <w:t>Engineer</w:t>
                      </w:r>
                      <w:r w:rsidR="00DC4BE5" w:rsidRPr="00DC4BE5">
                        <w:rPr>
                          <w:color w:val="3E7BBE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5AD2425" wp14:editId="00CBDCBD">
                <wp:simplePos x="0" y="0"/>
                <wp:positionH relativeFrom="column">
                  <wp:posOffset>-8255</wp:posOffset>
                </wp:positionH>
                <wp:positionV relativeFrom="paragraph">
                  <wp:posOffset>58420</wp:posOffset>
                </wp:positionV>
                <wp:extent cx="3115310" cy="3810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4F27A6" w14:textId="77777777" w:rsidR="007D5DBA" w:rsidRPr="007D5DBA" w:rsidRDefault="006B1359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Tony Vargh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D2425" id="Text Box 2" o:spid="_x0000_s1027" type="#_x0000_t202" style="position:absolute;margin-left:-.65pt;margin-top:4.6pt;width:245.3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" filled="f" stroked="f" strokeweight=".5pt">
                <v:textbox inset="0,0,0,0">
                  <w:txbxContent>
                    <w:p w14:paraId="014F27A6" w14:textId="77777777" w:rsidR="007D5DBA" w:rsidRPr="007D5DBA" w:rsidRDefault="006B1359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Tony Varghese</w:t>
                      </w:r>
                    </w:p>
                  </w:txbxContent>
                </v:textbox>
              </v:shape>
            </w:pict>
          </mc:Fallback>
        </mc:AlternateContent>
      </w:r>
    </w:p>
    <w:p w14:paraId="04A8CBA7" w14:textId="21BD4859" w:rsidR="00CF3834" w:rsidRPr="00C420CA" w:rsidRDefault="00956482" w:rsidP="00CF3834">
      <w:pPr>
        <w:tabs>
          <w:tab w:val="right" w:pos="10469"/>
        </w:tabs>
        <w:spacing w:line="240" w:lineRule="auto"/>
        <w:ind w:firstLine="7200"/>
      </w:pPr>
      <w:r>
        <w:rPr>
          <w:b/>
          <w:noProof/>
          <w:color w:val="3E7BB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E505B28" wp14:editId="7FC676EC">
                <wp:simplePos x="0" y="0"/>
                <wp:positionH relativeFrom="column">
                  <wp:posOffset>0</wp:posOffset>
                </wp:positionH>
                <wp:positionV relativeFrom="paragraph">
                  <wp:posOffset>192405</wp:posOffset>
                </wp:positionV>
                <wp:extent cx="2548255" cy="711200"/>
                <wp:effectExtent l="0" t="0" r="0" b="0"/>
                <wp:wrapNone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48255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6EF48B" w14:textId="1E577AC3" w:rsidR="00A70C07" w:rsidRPr="00552482" w:rsidRDefault="00C420CA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+</w:t>
                            </w:r>
                            <w:r w:rsidR="006B1359">
                              <w:rPr>
                                <w:color w:val="000000" w:themeColor="text1"/>
                              </w:rPr>
                              <w:t>91-9745776371</w:t>
                            </w:r>
                            <w:r w:rsidR="00A70C07">
                              <w:rPr>
                                <w:color w:val="000000" w:themeColor="text1"/>
                              </w:rPr>
                              <w:br/>
                            </w:r>
                            <w:r w:rsidRPr="006B1359">
                              <w:t>tonyvarghese1993@gmail.com</w:t>
                            </w:r>
                            <w:r w:rsidR="00A70C07">
                              <w:br/>
                            </w:r>
                          </w:p>
                          <w:p w14:paraId="73A839FB" w14:textId="77777777"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05B28" id="Text Box 69" o:spid="_x0000_s1028" type="#_x0000_t202" style="position:absolute;left:0;text-align:left;margin-left:0;margin-top:15.15pt;width:200.65pt;height:5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" filled="f" stroked="f" strokeweight=".5pt">
                <v:textbox inset="0,0,0,0">
                  <w:txbxContent>
                    <w:p w14:paraId="186EF48B" w14:textId="1E577AC3" w:rsidR="00A70C07" w:rsidRPr="00552482" w:rsidRDefault="00C420CA" w:rsidP="00A70C0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+</w:t>
                      </w:r>
                      <w:r w:rsidR="006B1359">
                        <w:rPr>
                          <w:color w:val="000000" w:themeColor="text1"/>
                        </w:rPr>
                        <w:t>91-9745776371</w:t>
                      </w:r>
                      <w:r w:rsidR="00A70C07">
                        <w:rPr>
                          <w:color w:val="000000" w:themeColor="text1"/>
                        </w:rPr>
                        <w:br/>
                      </w:r>
                      <w:r w:rsidRPr="006B1359">
                        <w:t>tonyvarghese1993@gmail.com</w:t>
                      </w:r>
                      <w:r w:rsidR="00A70C07">
                        <w:br/>
                      </w:r>
                    </w:p>
                    <w:p w14:paraId="73A839FB" w14:textId="77777777" w:rsidR="00A70C07" w:rsidRPr="00A70C07" w:rsidRDefault="00A70C07" w:rsidP="00552482"/>
                  </w:txbxContent>
                </v:textbox>
              </v:shape>
            </w:pict>
          </mc:Fallback>
        </mc:AlternateContent>
      </w:r>
      <w:r w:rsidR="00CF3834">
        <w:rPr>
          <w:b/>
          <w:color w:val="3E7BBE"/>
        </w:rPr>
        <w:t xml:space="preserve">          </w:t>
      </w:r>
      <w:r w:rsidR="00C420CA">
        <w:rPr>
          <w:b/>
          <w:color w:val="3E7BBE"/>
        </w:rPr>
        <w:t xml:space="preserve"> </w:t>
      </w:r>
      <w:r w:rsidR="00DF0F03" w:rsidRPr="00C420CA">
        <w:t>Flat No-</w:t>
      </w:r>
      <w:r w:rsidR="00844A79" w:rsidRPr="00C420CA">
        <w:t xml:space="preserve">212, </w:t>
      </w:r>
      <w:proofErr w:type="spellStart"/>
      <w:r w:rsidR="00844A79" w:rsidRPr="00C420CA">
        <w:t>Sree</w:t>
      </w:r>
      <w:proofErr w:type="spellEnd"/>
      <w:r w:rsidR="00CF3834" w:rsidRPr="00C420CA">
        <w:t xml:space="preserve"> Aditya Elite,</w:t>
      </w:r>
    </w:p>
    <w:p w14:paraId="5A9975C5" w14:textId="1E45C6BF" w:rsidR="00CF3834" w:rsidRPr="00C420CA" w:rsidRDefault="00CF3834" w:rsidP="00CF3834">
      <w:pPr>
        <w:tabs>
          <w:tab w:val="right" w:pos="10469"/>
        </w:tabs>
        <w:spacing w:line="240" w:lineRule="auto"/>
      </w:pPr>
      <w:r w:rsidRPr="00C420CA">
        <w:t xml:space="preserve">                                                                                                                                                            Manyata </w:t>
      </w:r>
      <w:proofErr w:type="spellStart"/>
      <w:r w:rsidR="00DF0F03" w:rsidRPr="00C420CA">
        <w:t>A</w:t>
      </w:r>
      <w:r w:rsidRPr="00C420CA">
        <w:t>mbhirinyi</w:t>
      </w:r>
      <w:proofErr w:type="spellEnd"/>
      <w:r w:rsidRPr="00C420CA">
        <w:t xml:space="preserve"> Layout,</w:t>
      </w:r>
    </w:p>
    <w:p w14:paraId="4C47F7EF" w14:textId="7584BCED" w:rsidR="00CF3834" w:rsidRPr="00C420CA" w:rsidRDefault="00CF3834" w:rsidP="00CF3834">
      <w:pPr>
        <w:tabs>
          <w:tab w:val="right" w:pos="10469"/>
        </w:tabs>
        <w:spacing w:line="240" w:lineRule="auto"/>
      </w:pPr>
      <w:r w:rsidRPr="00C420CA">
        <w:tab/>
        <w:t xml:space="preserve">   </w:t>
      </w:r>
      <w:r w:rsidR="00C420CA">
        <w:t xml:space="preserve"> </w:t>
      </w:r>
      <w:r w:rsidRPr="00C420CA">
        <w:t xml:space="preserve">K R </w:t>
      </w:r>
      <w:r w:rsidR="00DF0F03" w:rsidRPr="00C420CA">
        <w:t>Puram, Bangalore</w:t>
      </w:r>
      <w:r w:rsidRPr="00C420CA">
        <w:t xml:space="preserve"> 560049</w:t>
      </w:r>
    </w:p>
    <w:p w14:paraId="7FFF5ED7" w14:textId="5B2D1660" w:rsidR="00A70C07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C604D1" wp14:editId="7C762317">
                <wp:simplePos x="0" y="0"/>
                <wp:positionH relativeFrom="column">
                  <wp:posOffset>8255</wp:posOffset>
                </wp:positionH>
                <wp:positionV relativeFrom="paragraph">
                  <wp:posOffset>266065</wp:posOffset>
                </wp:positionV>
                <wp:extent cx="1134745" cy="372745"/>
                <wp:effectExtent l="0" t="0" r="0" b="0"/>
                <wp:wrapNone/>
                <wp:docPr id="111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745" cy="372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8C4203" w14:textId="77777777" w:rsidR="00C86C9F" w:rsidRPr="005E3E69" w:rsidRDefault="00C86C9F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604D1"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" filled="f" stroked="f" strokeweight=".5pt">
                <v:textbox inset="0,0,0,0">
                  <w:txbxContent>
                    <w:p w14:paraId="068C4203" w14:textId="77777777" w:rsidR="00C86C9F" w:rsidRPr="005E3E69" w:rsidRDefault="00C86C9F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02E66834" w14:textId="2138A693" w:rsidR="00A70C07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38112" behindDoc="0" locked="0" layoutInCell="1" allowOverlap="1" wp14:anchorId="26B3A65C" wp14:editId="5F281EF6">
                <wp:simplePos x="0" y="0"/>
                <wp:positionH relativeFrom="column">
                  <wp:posOffset>0</wp:posOffset>
                </wp:positionH>
                <wp:positionV relativeFrom="paragraph">
                  <wp:posOffset>203199</wp:posOffset>
                </wp:positionV>
                <wp:extent cx="6640830" cy="0"/>
                <wp:effectExtent l="0" t="0" r="0" b="0"/>
                <wp:wrapNone/>
                <wp:docPr id="112" name="Straight Connector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351F07" id="Straight Connector 112" o:spid="_x0000_s1026" style="position:absolute;z-index:2517381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5C383D60" w14:textId="3052C881" w:rsidR="001E6445" w:rsidRDefault="00663064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>Technical</w:t>
      </w:r>
      <w:r w:rsidR="003A3552">
        <w:t xml:space="preserve"> support </w:t>
      </w:r>
      <w:r w:rsidR="00C420CA">
        <w:t>engineer</w:t>
      </w:r>
      <w:r w:rsidR="003A3552">
        <w:t xml:space="preserve"> -Backend processing</w:t>
      </w:r>
      <w:r w:rsidR="00481B97">
        <w:t xml:space="preserve"> with </w:t>
      </w:r>
      <w:r w:rsidR="00374EE0">
        <w:t>3</w:t>
      </w:r>
      <w:r w:rsidR="001E6445">
        <w:t xml:space="preserve"> Years of experience.</w:t>
      </w:r>
    </w:p>
    <w:p w14:paraId="47BBA1A4" w14:textId="2DABC197" w:rsidR="00E042B3" w:rsidRDefault="00E042B3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>Knowledge on Azure Fundamentals AZ 900</w:t>
      </w:r>
    </w:p>
    <w:p w14:paraId="151AD58E" w14:textId="3557D014" w:rsidR="004A53DB" w:rsidRDefault="004A53DB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 w:rsidRPr="004A53DB">
        <w:t xml:space="preserve">Deploying </w:t>
      </w:r>
      <w:r w:rsidR="00D867E8" w:rsidRPr="004A53DB">
        <w:t>Windows, Linux</w:t>
      </w:r>
      <w:r w:rsidRPr="004A53DB">
        <w:t xml:space="preserve"> </w:t>
      </w:r>
      <w:r w:rsidRPr="004A53DB">
        <w:t>servers</w:t>
      </w:r>
      <w:r w:rsidRPr="004A53DB">
        <w:t xml:space="preserve"> using azure portal</w:t>
      </w:r>
    </w:p>
    <w:p w14:paraId="6A3B5718" w14:textId="26533AD0" w:rsidR="004A53DB" w:rsidRDefault="004A53DB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Remote login to Virtual machine to troubleshoot, monitor and deploy applications </w:t>
      </w:r>
    </w:p>
    <w:p w14:paraId="74976557" w14:textId="351FBBBF" w:rsidR="0013710B" w:rsidRDefault="0013710B" w:rsidP="0013710B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Handling </w:t>
      </w:r>
      <w:r w:rsidR="00237B56">
        <w:t>Email and chat with client</w:t>
      </w:r>
    </w:p>
    <w:p w14:paraId="6F17A6CD" w14:textId="314560C5" w:rsidR="001E6445" w:rsidRDefault="001E6445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Quick Leaner with creative </w:t>
      </w:r>
      <w:r w:rsidR="00DF0F03">
        <w:t>problem-solving</w:t>
      </w:r>
      <w:r>
        <w:t xml:space="preserve"> skills</w:t>
      </w:r>
    </w:p>
    <w:p w14:paraId="7966EB66" w14:textId="77777777" w:rsidR="00D9458F" w:rsidRDefault="001E6445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A team player with good </w:t>
      </w:r>
      <w:r w:rsidR="005035C4">
        <w:t>analytical, planning</w:t>
      </w:r>
      <w:r>
        <w:t xml:space="preserve"> and interpersonal skills</w:t>
      </w:r>
      <w:r w:rsidR="00D9458F">
        <w:t>.</w:t>
      </w:r>
    </w:p>
    <w:p w14:paraId="7C619BAA" w14:textId="77777777" w:rsidR="00D9458F" w:rsidRPr="00D9458F" w:rsidRDefault="001E6445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>
        <w:t>Positive Attitude and energy</w:t>
      </w:r>
      <w:r w:rsidR="00D9458F">
        <w:t>.</w:t>
      </w:r>
      <w:r w:rsidR="00D9458F" w:rsidRPr="00D9458F">
        <w:rPr>
          <w:rFonts w:ascii="Arial" w:hAnsi="Arial" w:cs="Arial"/>
          <w:color w:val="666666"/>
          <w:sz w:val="18"/>
          <w:szCs w:val="18"/>
        </w:rPr>
        <w:t xml:space="preserve"> </w:t>
      </w:r>
    </w:p>
    <w:p w14:paraId="479DD373" w14:textId="77777777" w:rsidR="00D9458F" w:rsidRDefault="00D9458F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 w:rsidRPr="00D9458F">
        <w:t>Be</w:t>
      </w:r>
      <w:r>
        <w:t>ing</w:t>
      </w:r>
      <w:r w:rsidRPr="00D9458F">
        <w:t xml:space="preserve"> a team player,</w:t>
      </w:r>
      <w:r>
        <w:t xml:space="preserve"> flexible and open to feedback</w:t>
      </w:r>
    </w:p>
    <w:p w14:paraId="0CC5C503" w14:textId="77777777" w:rsidR="001E6445" w:rsidRDefault="00D9458F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 w:rsidRPr="00D9458F">
        <w:t>Ability to multi-task, prioritize, and manage time effective</w:t>
      </w:r>
    </w:p>
    <w:p w14:paraId="2B1E3D26" w14:textId="0F64354A" w:rsidR="00070783" w:rsidRDefault="00956482" w:rsidP="00645CF8">
      <w:pPr>
        <w:spacing w:line="240" w:lineRule="auto"/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501E891" wp14:editId="0E522041">
                <wp:simplePos x="0" y="0"/>
                <wp:positionH relativeFrom="column">
                  <wp:posOffset>-8255</wp:posOffset>
                </wp:positionH>
                <wp:positionV relativeFrom="paragraph">
                  <wp:posOffset>220345</wp:posOffset>
                </wp:positionV>
                <wp:extent cx="1134110" cy="37211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51FE0" w14:textId="3A227086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1E891" id="Text Box 8" o:spid="_x0000_s1030" type="#_x0000_t202" style="position:absolute;margin-left:-.65pt;margin-top:17.35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" filled="f" stroked="f" strokeweight=".5pt">
                <v:textbox inset="0,0,0,0">
                  <w:txbxContent>
                    <w:p w14:paraId="4FB51FE0" w14:textId="3A227086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1CB312" w14:textId="0CE735E6" w:rsidR="00070783" w:rsidRDefault="00956482" w:rsidP="00070783">
      <w:pPr>
        <w:pStyle w:val="ListParagraph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B8E7629" wp14:editId="016EA61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1FD7D0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E7629" id="Text Box 18" o:spid="_x0000_s1031" type="#_x0000_t202" style="position:absolute;left:0;text-align:left;margin-left:0;margin-top:-.05pt;width:89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" filled="f" stroked="f" strokeweight=".5pt">
                <v:textbox inset="0,0,0,0">
                  <w:txbxContent>
                    <w:p w14:paraId="4E1FD7D0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50400" behindDoc="0" locked="0" layoutInCell="1" allowOverlap="1" wp14:anchorId="0357F264" wp14:editId="009D3ECF">
                <wp:simplePos x="0" y="0"/>
                <wp:positionH relativeFrom="column">
                  <wp:posOffset>-8255</wp:posOffset>
                </wp:positionH>
                <wp:positionV relativeFrom="paragraph">
                  <wp:posOffset>254634</wp:posOffset>
                </wp:positionV>
                <wp:extent cx="6640830" cy="0"/>
                <wp:effectExtent l="0" t="0" r="0" b="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8F82C3" id="Straight Connector 19" o:spid="_x0000_s1026" style="position:absolute;z-index:251750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620E9254" w14:textId="77777777" w:rsidR="00070783" w:rsidRDefault="00070783" w:rsidP="00070783">
      <w:pPr>
        <w:pStyle w:val="ListParagraph"/>
        <w:spacing w:line="240" w:lineRule="auto"/>
      </w:pPr>
    </w:p>
    <w:p w14:paraId="641083B8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689A1690" w14:textId="312E9081" w:rsidR="006A4275" w:rsidRDefault="00FA7E5B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 w:rsidRPr="00FA7E5B">
        <w:rPr>
          <w:bCs/>
        </w:rPr>
        <w:t>Computer Knowledge</w:t>
      </w:r>
      <w:r w:rsidR="00C87BAC">
        <w:rPr>
          <w:bCs/>
        </w:rPr>
        <w:t>, Learning Azure administration from Naresh Technologies</w:t>
      </w:r>
    </w:p>
    <w:p w14:paraId="626A65C0" w14:textId="61B0413B" w:rsidR="00E042B3" w:rsidRDefault="00E042B3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>Preparing for Azure Administration AZ 104 certification.</w:t>
      </w:r>
    </w:p>
    <w:p w14:paraId="31A5B1B0" w14:textId="0DC906BC" w:rsidR="00C87BAC" w:rsidRDefault="00C87BAC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>Knowledge on Virtual machine creation both on windows and Linux in Azure</w:t>
      </w:r>
      <w:r w:rsidR="000977D2">
        <w:rPr>
          <w:bCs/>
        </w:rPr>
        <w:t xml:space="preserve"> portal</w:t>
      </w:r>
    </w:p>
    <w:p w14:paraId="081E8118" w14:textId="61E7BB8D" w:rsidR="00C87BAC" w:rsidRPr="00FA7E5B" w:rsidRDefault="00C87BAC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 xml:space="preserve">Working knowledge and handling azure cloud administration </w:t>
      </w:r>
    </w:p>
    <w:p w14:paraId="33E4534B" w14:textId="77777777" w:rsidR="00C420CA" w:rsidRDefault="00C420CA" w:rsidP="006A4275">
      <w:pPr>
        <w:spacing w:line="240" w:lineRule="auto"/>
        <w:rPr>
          <w:b/>
          <w:sz w:val="28"/>
          <w:szCs w:val="28"/>
        </w:rPr>
      </w:pPr>
    </w:p>
    <w:p w14:paraId="39439A6D" w14:textId="0050B960" w:rsidR="00F808C8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FFAA498" wp14:editId="3D94AA6D">
                <wp:simplePos x="0" y="0"/>
                <wp:positionH relativeFrom="column">
                  <wp:posOffset>0</wp:posOffset>
                </wp:positionH>
                <wp:positionV relativeFrom="paragraph">
                  <wp:posOffset>104140</wp:posOffset>
                </wp:positionV>
                <wp:extent cx="1706880" cy="37211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6D003E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AA498" id="Text Box 20" o:spid="_x0000_s1032" type="#_x0000_t202" style="position:absolute;margin-left:0;margin-top:8.2pt;width:134.4pt;height:29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" filled="f" stroked="f" strokeweight=".5pt">
                <v:textbox inset="0,0,0,0">
                  <w:txbxContent>
                    <w:p w14:paraId="476D003E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039F8302" w14:textId="1B699EB4" w:rsidR="00C87BAC" w:rsidRDefault="00956482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53472" behindDoc="0" locked="0" layoutInCell="1" allowOverlap="1" wp14:anchorId="2D8932E3" wp14:editId="624786C2">
                <wp:simplePos x="0" y="0"/>
                <wp:positionH relativeFrom="column">
                  <wp:posOffset>-8255</wp:posOffset>
                </wp:positionH>
                <wp:positionV relativeFrom="paragraph">
                  <wp:posOffset>43179</wp:posOffset>
                </wp:positionV>
                <wp:extent cx="6640830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A1C4B5" id="Straight Connector 21" o:spid="_x0000_s1026" style="position:absolute;z-index:2517534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070783">
        <w:rPr>
          <w:b/>
          <w:sz w:val="28"/>
          <w:szCs w:val="28"/>
        </w:rPr>
        <w:br/>
      </w:r>
      <w:r w:rsidR="00C87BAC" w:rsidRPr="006A4092">
        <w:rPr>
          <w:rFonts w:ascii="Arial" w:hAnsi="Arial" w:cs="Arial"/>
          <w:b/>
          <w:sz w:val="20"/>
          <w:szCs w:val="20"/>
        </w:rPr>
        <w:t>Technical Support Engineer</w:t>
      </w:r>
    </w:p>
    <w:p w14:paraId="3DFA2C44" w14:textId="4F12EA06" w:rsidR="00C87BAC" w:rsidRDefault="00C87BAC" w:rsidP="00C87BAC">
      <w:pPr>
        <w:spacing w:line="240" w:lineRule="auto"/>
      </w:pPr>
      <w:r>
        <w:t xml:space="preserve">Oct 2019 – </w:t>
      </w:r>
      <w:r>
        <w:t>Sep 2021</w:t>
      </w:r>
    </w:p>
    <w:p w14:paraId="23A8C791" w14:textId="3EE0CE7C" w:rsidR="000977D2" w:rsidRPr="006A4092" w:rsidRDefault="000977D2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proofErr w:type="spellStart"/>
      <w:r>
        <w:t>Enagic</w:t>
      </w:r>
      <w:proofErr w:type="spellEnd"/>
      <w:r>
        <w:t xml:space="preserve"> India Pvt Ltd, Bangalore</w:t>
      </w:r>
    </w:p>
    <w:p w14:paraId="1971A824" w14:textId="24453379" w:rsidR="00C87BAC" w:rsidRPr="006A4092" w:rsidRDefault="00C87BAC" w:rsidP="00C87BAC">
      <w:pPr>
        <w:spacing w:line="240" w:lineRule="auto"/>
        <w:rPr>
          <w:rFonts w:ascii="Arial" w:hAnsi="Arial" w:cs="Arial"/>
          <w:sz w:val="20"/>
          <w:szCs w:val="20"/>
        </w:rPr>
      </w:pPr>
      <w:r w:rsidRPr="00D94CBA">
        <w:rPr>
          <w:rFonts w:ascii="Arial" w:hAnsi="Arial" w:cs="Arial"/>
          <w:sz w:val="20"/>
          <w:szCs w:val="20"/>
        </w:rPr>
        <w:t>Award:</w:t>
      </w:r>
      <w:r>
        <w:rPr>
          <w:rFonts w:ascii="Arial" w:hAnsi="Arial" w:cs="Arial"/>
          <w:sz w:val="20"/>
          <w:szCs w:val="20"/>
        </w:rPr>
        <w:t xml:space="preserve">  Won the “</w:t>
      </w:r>
      <w:r w:rsidRPr="00D94CBA">
        <w:rPr>
          <w:rFonts w:ascii="Arial" w:hAnsi="Arial" w:cs="Arial"/>
          <w:b/>
          <w:sz w:val="20"/>
          <w:szCs w:val="20"/>
        </w:rPr>
        <w:t>Best Performer</w:t>
      </w:r>
      <w:r>
        <w:rPr>
          <w:rFonts w:ascii="Arial" w:hAnsi="Arial" w:cs="Arial"/>
          <w:sz w:val="20"/>
          <w:szCs w:val="20"/>
        </w:rPr>
        <w:t>”</w:t>
      </w:r>
      <w:r w:rsidRPr="006A4092">
        <w:rPr>
          <w:rFonts w:ascii="Arial" w:hAnsi="Arial" w:cs="Arial"/>
          <w:sz w:val="20"/>
          <w:szCs w:val="20"/>
        </w:rPr>
        <w:t xml:space="preserve"> award for FY </w:t>
      </w:r>
      <w:r>
        <w:rPr>
          <w:rFonts w:ascii="Arial" w:hAnsi="Arial" w:cs="Arial"/>
          <w:sz w:val="20"/>
          <w:szCs w:val="20"/>
        </w:rPr>
        <w:t>20</w:t>
      </w:r>
      <w:r w:rsidRPr="006A409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9</w:t>
      </w:r>
      <w:r w:rsidRPr="006A4092">
        <w:rPr>
          <w:rFonts w:ascii="Arial" w:hAnsi="Arial" w:cs="Arial"/>
          <w:sz w:val="20"/>
          <w:szCs w:val="20"/>
        </w:rPr>
        <w:t xml:space="preserve">, based </w:t>
      </w:r>
      <w:r>
        <w:rPr>
          <w:rFonts w:ascii="Arial" w:hAnsi="Arial" w:cs="Arial"/>
          <w:sz w:val="20"/>
          <w:szCs w:val="20"/>
        </w:rPr>
        <w:t>on yearly employee performance review</w:t>
      </w:r>
      <w:r w:rsidRPr="006A4092">
        <w:rPr>
          <w:rFonts w:ascii="Arial" w:hAnsi="Arial" w:cs="Arial"/>
          <w:sz w:val="20"/>
          <w:szCs w:val="20"/>
        </w:rPr>
        <w:t>.</w:t>
      </w:r>
    </w:p>
    <w:p w14:paraId="384C28B5" w14:textId="77777777" w:rsidR="00C87BAC" w:rsidRPr="001B119D" w:rsidRDefault="00C87BAC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1B119D">
        <w:rPr>
          <w:rFonts w:ascii="Arial" w:hAnsi="Arial" w:cs="Arial"/>
          <w:b/>
          <w:sz w:val="20"/>
          <w:szCs w:val="20"/>
        </w:rPr>
        <w:t>Responsibilities:</w:t>
      </w:r>
    </w:p>
    <w:p w14:paraId="5CC2812E" w14:textId="0DD45EAF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>Extended Tier – 1 and Tier – 2 technical support.</w:t>
      </w:r>
    </w:p>
    <w:p w14:paraId="2CE2A691" w14:textId="5F021629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 xml:space="preserve">Responsible for providing pre-sales and post-sales technical support to </w:t>
      </w:r>
      <w:proofErr w:type="spellStart"/>
      <w:r>
        <w:t>Enagic</w:t>
      </w:r>
      <w:proofErr w:type="spellEnd"/>
      <w:r>
        <w:t xml:space="preserve"> India Pvt Ltd</w:t>
      </w:r>
      <w:r w:rsidRPr="001B119D">
        <w:rPr>
          <w:rFonts w:ascii="Arial" w:hAnsi="Arial" w:cs="Arial"/>
          <w:sz w:val="20"/>
          <w:szCs w:val="20"/>
        </w:rPr>
        <w:t xml:space="preserve"> </w:t>
      </w:r>
      <w:r w:rsidRPr="001B119D">
        <w:rPr>
          <w:rFonts w:ascii="Arial" w:hAnsi="Arial" w:cs="Arial"/>
          <w:sz w:val="20"/>
          <w:szCs w:val="20"/>
        </w:rPr>
        <w:t xml:space="preserve">(existing end-users, channel dealers, </w:t>
      </w:r>
      <w:r>
        <w:rPr>
          <w:rFonts w:ascii="Arial" w:hAnsi="Arial" w:cs="Arial"/>
          <w:sz w:val="20"/>
          <w:szCs w:val="20"/>
        </w:rPr>
        <w:t xml:space="preserve">distributors, </w:t>
      </w:r>
      <w:r w:rsidRPr="001B119D">
        <w:rPr>
          <w:rFonts w:ascii="Arial" w:hAnsi="Arial" w:cs="Arial"/>
          <w:sz w:val="20"/>
          <w:szCs w:val="20"/>
        </w:rPr>
        <w:t xml:space="preserve">partners and </w:t>
      </w:r>
      <w:r>
        <w:rPr>
          <w:rFonts w:ascii="Arial" w:hAnsi="Arial" w:cs="Arial"/>
          <w:sz w:val="20"/>
          <w:szCs w:val="20"/>
        </w:rPr>
        <w:t>clients</w:t>
      </w:r>
      <w:r w:rsidRPr="001B119D">
        <w:rPr>
          <w:rFonts w:ascii="Arial" w:hAnsi="Arial" w:cs="Arial"/>
          <w:sz w:val="20"/>
          <w:szCs w:val="20"/>
        </w:rPr>
        <w:t>) via phone and web-based CRM Ticket system.</w:t>
      </w:r>
    </w:p>
    <w:p w14:paraId="0E1CCEE3" w14:textId="77777777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>Recommended solutions to Engineering team to improve ease of installation, setup and inter-operability to heighten the user experience and enhance overall quality, noting my team’s and my daily troubleshooting activity.</w:t>
      </w:r>
    </w:p>
    <w:p w14:paraId="0880F221" w14:textId="02399583" w:rsidR="00C87BAC" w:rsidRDefault="00C87BAC" w:rsidP="006A4275">
      <w:pPr>
        <w:spacing w:line="240" w:lineRule="auto"/>
      </w:pPr>
    </w:p>
    <w:p w14:paraId="7B80A151" w14:textId="77777777" w:rsidR="00C87BAC" w:rsidRDefault="00C87BAC" w:rsidP="006A4275">
      <w:pPr>
        <w:spacing w:line="240" w:lineRule="auto"/>
      </w:pPr>
    </w:p>
    <w:p w14:paraId="3C4E527F" w14:textId="77777777" w:rsidR="00C87BAC" w:rsidRDefault="00C87BAC" w:rsidP="006A4275">
      <w:pPr>
        <w:spacing w:line="240" w:lineRule="auto"/>
      </w:pPr>
    </w:p>
    <w:p w14:paraId="04DF0C45" w14:textId="20B7913F" w:rsidR="000977D2" w:rsidRPr="009665AB" w:rsidRDefault="003258AE" w:rsidP="006A4275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665AB">
        <w:rPr>
          <w:rFonts w:ascii="Arial" w:hAnsi="Arial" w:cs="Arial"/>
          <w:b/>
          <w:sz w:val="20"/>
          <w:szCs w:val="20"/>
        </w:rPr>
        <w:lastRenderedPageBreak/>
        <w:t xml:space="preserve">Customer Service Executive </w:t>
      </w:r>
    </w:p>
    <w:p w14:paraId="71882854" w14:textId="67702105" w:rsidR="006A4275" w:rsidRDefault="000977D2" w:rsidP="006A4275">
      <w:pPr>
        <w:spacing w:line="240" w:lineRule="auto"/>
      </w:pPr>
      <w:r>
        <w:t>Jan 2017 – Sep 2018</w:t>
      </w:r>
      <w:r w:rsidR="006A4275">
        <w:br/>
      </w:r>
      <w:r w:rsidR="003258AE">
        <w:t>AEGIS</w:t>
      </w:r>
      <w:r w:rsidR="006A4275">
        <w:t xml:space="preserve"> </w:t>
      </w:r>
      <w:r>
        <w:t xml:space="preserve">Ltd, </w:t>
      </w:r>
      <w:r w:rsidR="003258AE">
        <w:t>Bangalore</w:t>
      </w:r>
    </w:p>
    <w:p w14:paraId="13CBAA58" w14:textId="77777777" w:rsidR="00C420CA" w:rsidRPr="001B119D" w:rsidRDefault="00C420CA" w:rsidP="00C420CA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1B119D">
        <w:rPr>
          <w:rFonts w:ascii="Arial" w:hAnsi="Arial" w:cs="Arial"/>
          <w:b/>
          <w:sz w:val="20"/>
          <w:szCs w:val="20"/>
        </w:rPr>
        <w:t>Responsibilities:</w:t>
      </w:r>
    </w:p>
    <w:p w14:paraId="0F800B77" w14:textId="77777777" w:rsidR="00B42FCB" w:rsidRPr="00C420CA" w:rsidRDefault="003258AE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Working for client Vodaphone </w:t>
      </w:r>
      <w:proofErr w:type="spellStart"/>
      <w:r w:rsidRPr="00C420CA">
        <w:rPr>
          <w:rFonts w:ascii="Arial" w:hAnsi="Arial" w:cs="Arial"/>
          <w:sz w:val="20"/>
          <w:szCs w:val="20"/>
        </w:rPr>
        <w:t>Mpesa</w:t>
      </w:r>
      <w:proofErr w:type="spellEnd"/>
      <w:r w:rsidR="006A4275" w:rsidRPr="00C420CA">
        <w:rPr>
          <w:rFonts w:ascii="Arial" w:hAnsi="Arial" w:cs="Arial"/>
          <w:sz w:val="20"/>
          <w:szCs w:val="20"/>
        </w:rPr>
        <w:t>.</w:t>
      </w:r>
    </w:p>
    <w:p w14:paraId="3E448BE7" w14:textId="77777777" w:rsidR="00B42FCB" w:rsidRPr="00C420CA" w:rsidRDefault="003258AE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>Email and chat communication and resolving complaints queries and Tickets.</w:t>
      </w:r>
      <w:r w:rsidR="0013710B" w:rsidRPr="00C420CA">
        <w:rPr>
          <w:rFonts w:ascii="Arial" w:hAnsi="Arial" w:cs="Arial"/>
          <w:sz w:val="20"/>
          <w:szCs w:val="20"/>
        </w:rPr>
        <w:t xml:space="preserve"> </w:t>
      </w:r>
    </w:p>
    <w:p w14:paraId="66B7F52E" w14:textId="77777777" w:rsidR="0013710B" w:rsidRPr="00C420CA" w:rsidRDefault="0013710B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Handling </w:t>
      </w:r>
      <w:proofErr w:type="spellStart"/>
      <w:r w:rsidR="000D4A6D" w:rsidRPr="00C420CA">
        <w:rPr>
          <w:rFonts w:ascii="Arial" w:hAnsi="Arial" w:cs="Arial"/>
          <w:sz w:val="20"/>
          <w:szCs w:val="20"/>
        </w:rPr>
        <w:t>Mpesa</w:t>
      </w:r>
      <w:proofErr w:type="spellEnd"/>
      <w:r w:rsidR="000D4A6D" w:rsidRPr="00C420CA">
        <w:rPr>
          <w:rFonts w:ascii="Arial" w:hAnsi="Arial" w:cs="Arial"/>
          <w:sz w:val="20"/>
          <w:szCs w:val="20"/>
        </w:rPr>
        <w:t xml:space="preserve"> </w:t>
      </w:r>
      <w:r w:rsidRPr="00C420CA">
        <w:rPr>
          <w:rFonts w:ascii="Arial" w:hAnsi="Arial" w:cs="Arial"/>
          <w:sz w:val="20"/>
          <w:szCs w:val="20"/>
        </w:rPr>
        <w:t>account and transaction related queries.</w:t>
      </w:r>
    </w:p>
    <w:p w14:paraId="3A45E4DD" w14:textId="77777777" w:rsidR="009A4EE5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Follow up with customer for transaction related queries. </w:t>
      </w:r>
    </w:p>
    <w:p w14:paraId="2669D57E" w14:textId="77777777" w:rsidR="009A4EE5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Build customer trust through their interaction. </w:t>
      </w:r>
    </w:p>
    <w:p w14:paraId="45300922" w14:textId="77777777" w:rsidR="0019402A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>Escalate appropriately to bring about resolution and process improvements</w:t>
      </w:r>
    </w:p>
    <w:p w14:paraId="74800903" w14:textId="3BA1F6BC" w:rsidR="00C87BAC" w:rsidRDefault="00C87BAC" w:rsidP="009D61EA">
      <w:pPr>
        <w:pStyle w:val="ListParagraph"/>
        <w:spacing w:line="240" w:lineRule="auto"/>
        <w:ind w:left="360"/>
      </w:pPr>
    </w:p>
    <w:p w14:paraId="4F8361D0" w14:textId="77777777" w:rsidR="009665AB" w:rsidRDefault="009665AB" w:rsidP="009D61EA">
      <w:pPr>
        <w:pStyle w:val="ListParagraph"/>
        <w:spacing w:line="240" w:lineRule="auto"/>
        <w:ind w:left="360"/>
      </w:pPr>
    </w:p>
    <w:p w14:paraId="564384F8" w14:textId="77777777" w:rsidR="00C87BAC" w:rsidRPr="005E3E69" w:rsidRDefault="00C87BAC" w:rsidP="00C87BAC">
      <w:pPr>
        <w:rPr>
          <w:b/>
          <w:color w:val="3E7BBE"/>
          <w:sz w:val="28"/>
          <w:szCs w:val="28"/>
        </w:rPr>
      </w:pPr>
      <w:r>
        <w:rPr>
          <w:b/>
          <w:color w:val="3E7BBE"/>
          <w:sz w:val="28"/>
          <w:szCs w:val="28"/>
        </w:rPr>
        <w:t>EDUCATION</w:t>
      </w:r>
    </w:p>
    <w:p w14:paraId="31B62540" w14:textId="77777777" w:rsidR="00C87BAC" w:rsidRDefault="00C87BAC" w:rsidP="00C87BAC">
      <w:pPr>
        <w:spacing w:line="240" w:lineRule="auto"/>
        <w:rPr>
          <w:b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67808" behindDoc="0" locked="0" layoutInCell="1" allowOverlap="1" wp14:anchorId="447A69AD" wp14:editId="2734D98E">
                <wp:simplePos x="0" y="0"/>
                <wp:positionH relativeFrom="column">
                  <wp:posOffset>-8255</wp:posOffset>
                </wp:positionH>
                <wp:positionV relativeFrom="paragraph">
                  <wp:posOffset>209549</wp:posOffset>
                </wp:positionV>
                <wp:extent cx="6640830" cy="0"/>
                <wp:effectExtent l="0" t="0" r="0" b="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6766F6" id="Straight Connector 13" o:spid="_x0000_s1026" style="position:absolute;z-index:2517678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16.5pt" to="522.2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33BFD8F3" w14:textId="48B9609A" w:rsidR="00C87BAC" w:rsidRPr="004A53DB" w:rsidRDefault="00C87BAC" w:rsidP="00C87BAC">
      <w:pPr>
        <w:spacing w:line="240" w:lineRule="auto"/>
      </w:pPr>
      <w:r>
        <w:rPr>
          <w:b/>
        </w:rPr>
        <w:t>BTech (</w:t>
      </w:r>
      <w:r>
        <w:rPr>
          <w:b/>
        </w:rPr>
        <w:t xml:space="preserve">Graduate in </w:t>
      </w:r>
      <w:r>
        <w:rPr>
          <w:b/>
        </w:rPr>
        <w:t>Electronic and Communication</w:t>
      </w:r>
      <w:r>
        <w:rPr>
          <w:b/>
        </w:rPr>
        <w:t xml:space="preserve"> </w:t>
      </w:r>
      <w:r w:rsidR="00975A01">
        <w:rPr>
          <w:b/>
        </w:rPr>
        <w:t>Engineering)</w:t>
      </w:r>
      <w:r>
        <w:rPr>
          <w:b/>
        </w:rPr>
        <w:t xml:space="preserve"> </w:t>
      </w:r>
    </w:p>
    <w:p w14:paraId="76C78940" w14:textId="72735E13" w:rsidR="004A53DB" w:rsidRPr="004A53DB" w:rsidRDefault="004A53DB" w:rsidP="00C87BAC">
      <w:pPr>
        <w:spacing w:line="240" w:lineRule="auto"/>
      </w:pPr>
      <w:r w:rsidRPr="004A53DB">
        <w:t>Jai Bharath College of Management and Engineering Technology</w:t>
      </w:r>
      <w:r w:rsidRPr="004A53DB">
        <w:t>,</w:t>
      </w:r>
      <w:r w:rsidRPr="004A53D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4A53DB">
        <w:t>Perumbavoor, Kerala</w:t>
      </w:r>
      <w:r w:rsidRPr="004A53DB">
        <w:rPr>
          <w:rFonts w:ascii="Arial" w:hAnsi="Arial" w:cs="Arial"/>
          <w:color w:val="202124"/>
          <w:sz w:val="21"/>
          <w:szCs w:val="21"/>
          <w:shd w:val="clear" w:color="auto" w:fill="FFFFFF"/>
        </w:rPr>
        <w:t> </w:t>
      </w:r>
    </w:p>
    <w:p w14:paraId="61F2ADCE" w14:textId="77777777" w:rsidR="00C87BAC" w:rsidRDefault="00C87BAC" w:rsidP="00C87BAC">
      <w:pPr>
        <w:spacing w:line="240" w:lineRule="auto"/>
        <w:rPr>
          <w:b/>
        </w:rPr>
      </w:pPr>
    </w:p>
    <w:p w14:paraId="1DD36C95" w14:textId="55F38296" w:rsidR="00975A01" w:rsidRDefault="00C87BAC" w:rsidP="00975A01">
      <w:pPr>
        <w:spacing w:line="240" w:lineRule="auto"/>
      </w:pPr>
      <w:r>
        <w:rPr>
          <w:b/>
        </w:rPr>
        <w:t>1</w:t>
      </w:r>
      <w:r w:rsidR="00942A40">
        <w:rPr>
          <w:b/>
        </w:rPr>
        <w:t>2</w:t>
      </w:r>
      <w:r w:rsidR="00C420CA" w:rsidRPr="00942A40">
        <w:rPr>
          <w:b/>
          <w:vertAlign w:val="superscript"/>
        </w:rPr>
        <w:t>th</w:t>
      </w:r>
      <w:r w:rsidR="00C420CA">
        <w:rPr>
          <w:b/>
        </w:rPr>
        <w:t xml:space="preserve"> </w:t>
      </w:r>
      <w:r w:rsidR="00C420CA">
        <w:rPr>
          <w:b/>
        </w:rPr>
        <w:tab/>
      </w:r>
      <w:r w:rsidR="00975A01">
        <w:t xml:space="preserve">St </w:t>
      </w:r>
      <w:r w:rsidR="00975A01">
        <w:t>Ignatius</w:t>
      </w:r>
      <w:r w:rsidR="00975A01">
        <w:t xml:space="preserve"> H.S.S</w:t>
      </w:r>
      <w:r w:rsidR="00975A01">
        <w:t>,</w:t>
      </w:r>
      <w:r w:rsidR="00975A01" w:rsidRPr="00975A01">
        <w:t xml:space="preserve"> </w:t>
      </w:r>
      <w:r w:rsidR="00975A01">
        <w:t>Ernakulam, Kerala</w:t>
      </w:r>
      <w:r w:rsidR="00975A01">
        <w:rPr>
          <w:b/>
        </w:rPr>
        <w:t xml:space="preserve"> -</w:t>
      </w:r>
      <w:r>
        <w:t xml:space="preserve">Mar </w:t>
      </w:r>
      <w:r w:rsidR="00975A01">
        <w:t>2012, Kerala</w:t>
      </w:r>
      <w:r>
        <w:t xml:space="preserve"> </w:t>
      </w:r>
      <w:r w:rsidR="00975A01">
        <w:t>state b</w:t>
      </w:r>
      <w:r>
        <w:t>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/>
      </w:r>
      <w:r w:rsidRPr="00645CF8">
        <w:rPr>
          <w:b/>
        </w:rPr>
        <w:t>10</w:t>
      </w:r>
      <w:r w:rsidR="00942A40" w:rsidRPr="00942A40">
        <w:rPr>
          <w:b/>
          <w:vertAlign w:val="superscript"/>
        </w:rPr>
        <w:t>th</w:t>
      </w:r>
      <w:r w:rsidR="00942A40">
        <w:rPr>
          <w:b/>
        </w:rPr>
        <w:t xml:space="preserve"> </w:t>
      </w:r>
      <w:r>
        <w:tab/>
      </w:r>
      <w:r w:rsidR="00975A01">
        <w:t xml:space="preserve">Hail </w:t>
      </w:r>
      <w:r w:rsidR="00C420CA">
        <w:t>Mary,</w:t>
      </w:r>
      <w:r w:rsidR="00975A01" w:rsidRPr="00975A01">
        <w:t xml:space="preserve"> </w:t>
      </w:r>
      <w:r w:rsidR="00975A01">
        <w:t>Ernakulam, Kerala</w:t>
      </w:r>
      <w:r w:rsidR="00942A40">
        <w:t xml:space="preserve">-Mar </w:t>
      </w:r>
      <w:r w:rsidR="00C420CA">
        <w:t>2010,</w:t>
      </w:r>
      <w:r w:rsidR="00942A40" w:rsidRPr="00942A40">
        <w:t xml:space="preserve"> </w:t>
      </w:r>
      <w:r w:rsidR="00942A40">
        <w:t>Kerala state board</w:t>
      </w:r>
    </w:p>
    <w:p w14:paraId="24AEC19E" w14:textId="77777777" w:rsidR="00C87BAC" w:rsidRDefault="00C87BAC" w:rsidP="009D61EA">
      <w:pPr>
        <w:pStyle w:val="ListParagraph"/>
        <w:spacing w:line="240" w:lineRule="auto"/>
        <w:ind w:left="360"/>
      </w:pPr>
    </w:p>
    <w:p w14:paraId="07C3CAAE" w14:textId="6EE6BB5D" w:rsidR="00070783" w:rsidRDefault="00956482" w:rsidP="009D61EA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B06E702" wp14:editId="0C0BCAB4">
                <wp:simplePos x="0" y="0"/>
                <wp:positionH relativeFrom="column">
                  <wp:posOffset>0</wp:posOffset>
                </wp:positionH>
                <wp:positionV relativeFrom="paragraph">
                  <wp:posOffset>140335</wp:posOffset>
                </wp:positionV>
                <wp:extent cx="2091055" cy="37211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58FA99" w14:textId="7563DF79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6E702" id="Text Box 24" o:spid="_x0000_s1033" type="#_x0000_t202" style="position:absolute;left:0;text-align:left;margin-left:0;margin-top:11.05pt;width:164.65pt;height:2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" filled="f" stroked="f" strokeweight=".5pt">
                <v:textbox inset="0,0,0,0">
                  <w:txbxContent>
                    <w:p w14:paraId="3458FA99" w14:textId="7563DF79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14:paraId="7D433B6A" w14:textId="10170160" w:rsidR="00405D35" w:rsidRDefault="00956482" w:rsidP="003258AE">
      <w:pPr>
        <w:spacing w:line="240" w:lineRule="auto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59616" behindDoc="0" locked="0" layoutInCell="1" allowOverlap="1" wp14:anchorId="52D9433E" wp14:editId="490997F2">
                <wp:simplePos x="0" y="0"/>
                <wp:positionH relativeFrom="column">
                  <wp:posOffset>-8255</wp:posOffset>
                </wp:positionH>
                <wp:positionV relativeFrom="paragraph">
                  <wp:posOffset>125729</wp:posOffset>
                </wp:positionV>
                <wp:extent cx="664083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B85C63" id="Straight Connector 25" o:spid="_x0000_s1026" style="position:absolute;z-index:2517596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405D35">
        <w:tab/>
      </w:r>
      <w:r w:rsidR="00405D35">
        <w:tab/>
      </w:r>
    </w:p>
    <w:p w14:paraId="174B5948" w14:textId="77777777"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14:paraId="40ACD7BA" w14:textId="77777777" w:rsidR="003258AE" w:rsidRDefault="003258AE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alayalam</w:t>
      </w:r>
    </w:p>
    <w:p w14:paraId="41DCD9BB" w14:textId="77777777" w:rsidR="003258AE" w:rsidRDefault="003258AE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amil</w:t>
      </w:r>
    </w:p>
    <w:p w14:paraId="43B2C0F9" w14:textId="77777777" w:rsidR="009665AB" w:rsidRDefault="009665AB" w:rsidP="003956D6">
      <w:pPr>
        <w:spacing w:line="240" w:lineRule="auto"/>
      </w:pPr>
    </w:p>
    <w:p w14:paraId="31E7368E" w14:textId="103E5E42" w:rsidR="00F808C8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3F583C0" wp14:editId="43AD3E1E">
                <wp:simplePos x="0" y="0"/>
                <wp:positionH relativeFrom="column">
                  <wp:posOffset>0</wp:posOffset>
                </wp:positionH>
                <wp:positionV relativeFrom="paragraph">
                  <wp:posOffset>131445</wp:posOffset>
                </wp:positionV>
                <wp:extent cx="2091055" cy="372110"/>
                <wp:effectExtent l="0" t="0" r="0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B33154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583C0" id="Text Box 26" o:spid="_x0000_s1034" type="#_x0000_t202" style="position:absolute;margin-left:0;margin-top:10.3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" filled="f" stroked="f" strokeweight=".5pt">
                <v:textbox inset="0,0,0,0">
                  <w:txbxContent>
                    <w:p w14:paraId="14B33154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 w14:paraId="0E24A80D" w14:textId="7869874F" w:rsidR="00B772D2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62688" behindDoc="0" locked="0" layoutInCell="1" allowOverlap="1" wp14:anchorId="2CCC61F9" wp14:editId="2F5559FA">
                <wp:simplePos x="0" y="0"/>
                <wp:positionH relativeFrom="column">
                  <wp:posOffset>-8255</wp:posOffset>
                </wp:positionH>
                <wp:positionV relativeFrom="paragraph">
                  <wp:posOffset>116839</wp:posOffset>
                </wp:positionV>
                <wp:extent cx="6640830" cy="0"/>
                <wp:effectExtent l="0" t="0" r="0" b="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0D3793" id="Straight Connector 27" o:spid="_x0000_s1026" style="position:absolute;z-index:2517626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1"/>
        <w:gridCol w:w="5142"/>
      </w:tblGrid>
      <w:tr w:rsidR="003956D6" w14:paraId="3D72F68F" w14:textId="77777777" w:rsidTr="001744B2">
        <w:trPr>
          <w:trHeight w:val="417"/>
        </w:trPr>
        <w:tc>
          <w:tcPr>
            <w:tcW w:w="3711" w:type="dxa"/>
          </w:tcPr>
          <w:p w14:paraId="2F4FB29F" w14:textId="4989AC46" w:rsidR="003956D6" w:rsidRDefault="003258AE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Listening music</w:t>
            </w:r>
          </w:p>
          <w:p w14:paraId="41A2CDF3" w14:textId="0AEAD635" w:rsidR="00C420CA" w:rsidRDefault="00C420CA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Cricket</w:t>
            </w:r>
          </w:p>
          <w:p w14:paraId="6E28765C" w14:textId="2FD4D310" w:rsidR="00C420CA" w:rsidRDefault="00C420CA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Football</w:t>
            </w:r>
          </w:p>
          <w:p w14:paraId="1F844492" w14:textId="77777777" w:rsidR="003258AE" w:rsidRDefault="003258AE" w:rsidP="003258AE">
            <w:pPr>
              <w:pStyle w:val="ListParagraph"/>
              <w:ind w:left="252"/>
            </w:pPr>
          </w:p>
        </w:tc>
        <w:tc>
          <w:tcPr>
            <w:tcW w:w="5142" w:type="dxa"/>
          </w:tcPr>
          <w:p w14:paraId="30476178" w14:textId="2A8DF68B" w:rsidR="003956D6" w:rsidRDefault="003956D6" w:rsidP="00C420CA">
            <w:pPr>
              <w:pStyle w:val="ListParagraph"/>
            </w:pPr>
          </w:p>
        </w:tc>
      </w:tr>
      <w:tr w:rsidR="003956D6" w14:paraId="0A6BC46B" w14:textId="77777777" w:rsidTr="001744B2">
        <w:trPr>
          <w:trHeight w:val="198"/>
        </w:trPr>
        <w:tc>
          <w:tcPr>
            <w:tcW w:w="3711" w:type="dxa"/>
          </w:tcPr>
          <w:p w14:paraId="7E69AE1A" w14:textId="77777777" w:rsidR="003956D6" w:rsidRDefault="003956D6" w:rsidP="00603CAC"/>
        </w:tc>
        <w:tc>
          <w:tcPr>
            <w:tcW w:w="5142" w:type="dxa"/>
          </w:tcPr>
          <w:p w14:paraId="374919B3" w14:textId="77777777" w:rsidR="003956D6" w:rsidRDefault="003956D6" w:rsidP="003258AE"/>
        </w:tc>
      </w:tr>
      <w:tr w:rsidR="003956D6" w14:paraId="5BDA1BD4" w14:textId="77777777" w:rsidTr="001744B2">
        <w:trPr>
          <w:trHeight w:val="198"/>
        </w:trPr>
        <w:tc>
          <w:tcPr>
            <w:tcW w:w="3711" w:type="dxa"/>
          </w:tcPr>
          <w:p w14:paraId="4F8230BE" w14:textId="77777777" w:rsidR="003956D6" w:rsidRDefault="003956D6" w:rsidP="003258AE"/>
          <w:p w14:paraId="784ECF92" w14:textId="77777777" w:rsidR="009665AB" w:rsidRDefault="009665AB" w:rsidP="003258AE"/>
          <w:p w14:paraId="3A489B5B" w14:textId="77777777" w:rsidR="009665AB" w:rsidRDefault="009665AB" w:rsidP="003258AE"/>
          <w:p w14:paraId="65287968" w14:textId="77777777" w:rsidR="009665AB" w:rsidRDefault="009665AB" w:rsidP="003258AE"/>
          <w:p w14:paraId="4755FCA6" w14:textId="77777777" w:rsidR="009665AB" w:rsidRDefault="009665AB" w:rsidP="003258AE"/>
          <w:p w14:paraId="15D1AA02" w14:textId="77777777" w:rsidR="009665AB" w:rsidRDefault="009665AB" w:rsidP="003258AE"/>
          <w:p w14:paraId="21BCB63C" w14:textId="77777777" w:rsidR="009665AB" w:rsidRDefault="009665AB" w:rsidP="003258AE"/>
          <w:p w14:paraId="448AF94F" w14:textId="77777777" w:rsidR="009665AB" w:rsidRDefault="009665AB" w:rsidP="003258AE"/>
          <w:p w14:paraId="4D5A45C1" w14:textId="77777777" w:rsidR="009665AB" w:rsidRDefault="009665AB" w:rsidP="003258AE"/>
          <w:p w14:paraId="0AAC0673" w14:textId="77777777" w:rsidR="009665AB" w:rsidRDefault="009665AB" w:rsidP="003258AE"/>
          <w:p w14:paraId="44D4B6EB" w14:textId="77777777" w:rsidR="009665AB" w:rsidRDefault="009665AB" w:rsidP="003258AE"/>
          <w:p w14:paraId="7F046A2E" w14:textId="77777777" w:rsidR="009665AB" w:rsidRDefault="009665AB" w:rsidP="003258AE"/>
          <w:p w14:paraId="635AEEEC" w14:textId="2F7A39B4" w:rsidR="009665AB" w:rsidRDefault="009665AB" w:rsidP="003258AE"/>
        </w:tc>
        <w:tc>
          <w:tcPr>
            <w:tcW w:w="5142" w:type="dxa"/>
          </w:tcPr>
          <w:p w14:paraId="328CBA76" w14:textId="77777777" w:rsidR="003956D6" w:rsidRDefault="003956D6" w:rsidP="003956D6"/>
        </w:tc>
      </w:tr>
    </w:tbl>
    <w:p w14:paraId="596A817C" w14:textId="2518D95D" w:rsidR="00070783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7D765CC" wp14:editId="2072770D">
                <wp:simplePos x="0" y="0"/>
                <wp:positionH relativeFrom="column">
                  <wp:posOffset>0</wp:posOffset>
                </wp:positionH>
                <wp:positionV relativeFrom="paragraph">
                  <wp:posOffset>156845</wp:posOffset>
                </wp:positionV>
                <wp:extent cx="2091055" cy="372110"/>
                <wp:effectExtent l="0" t="0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B82FB9" w14:textId="77777777" w:rsidR="00070783" w:rsidRPr="005E3E69" w:rsidRDefault="003258AE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765CC" id="Text Box 28" o:spid="_x0000_s1035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" filled="f" stroked="f" strokeweight=".5pt">
                <v:textbox inset="0,0,0,0">
                  <w:txbxContent>
                    <w:p w14:paraId="4DB82FB9" w14:textId="77777777" w:rsidR="00070783" w:rsidRPr="005E3E69" w:rsidRDefault="003258AE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</w:t>
                      </w:r>
                    </w:p>
                  </w:txbxContent>
                </v:textbox>
              </v:shape>
            </w:pict>
          </mc:Fallback>
        </mc:AlternateContent>
      </w:r>
    </w:p>
    <w:p w14:paraId="65F65A58" w14:textId="4CDCF12C" w:rsidR="0050558C" w:rsidRPr="003258AE" w:rsidRDefault="00956482" w:rsidP="003258AE">
      <w:pPr>
        <w:tabs>
          <w:tab w:val="left" w:pos="1710"/>
        </w:tabs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65760" behindDoc="0" locked="0" layoutInCell="1" allowOverlap="1" wp14:anchorId="5D6922DE" wp14:editId="2B64960B">
                <wp:simplePos x="0" y="0"/>
                <wp:positionH relativeFrom="column">
                  <wp:posOffset>-8255</wp:posOffset>
                </wp:positionH>
                <wp:positionV relativeFrom="paragraph">
                  <wp:posOffset>142239</wp:posOffset>
                </wp:positionV>
                <wp:extent cx="6640830" cy="0"/>
                <wp:effectExtent l="0" t="0" r="0" b="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597229" id="Straight Connector 29" o:spid="_x0000_s1026" style="position:absolute;z-index:2517657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3258AE">
        <w:br/>
        <w:t>Birthday:</w:t>
      </w:r>
      <w:r w:rsidR="003258AE">
        <w:tab/>
        <w:t>October 20, 1993</w:t>
      </w:r>
      <w:r w:rsidR="003956D6">
        <w:tab/>
      </w:r>
      <w:r w:rsidR="003956D6">
        <w:tab/>
        <w:t>Nationality:</w:t>
      </w:r>
      <w:r w:rsidR="003956D6">
        <w:tab/>
      </w:r>
      <w:r w:rsidR="003258AE">
        <w:tab/>
      </w:r>
      <w:r w:rsidR="003956D6">
        <w:t>Indian</w:t>
      </w:r>
      <w:r w:rsidR="003956D6">
        <w:br/>
        <w:t>Gender:</w:t>
      </w:r>
      <w:r w:rsidR="003956D6">
        <w:tab/>
        <w:t>Male</w:t>
      </w:r>
      <w:r w:rsidR="003258AE">
        <w:tab/>
      </w:r>
      <w:r w:rsidR="003258AE">
        <w:tab/>
      </w:r>
      <w:r w:rsidR="003258AE">
        <w:tab/>
      </w:r>
      <w:r w:rsidR="003258AE" w:rsidRPr="003258AE">
        <w:t xml:space="preserve">Current </w:t>
      </w:r>
      <w:r w:rsidR="00BC3E1E" w:rsidRPr="003258AE">
        <w:t>Location:</w:t>
      </w:r>
      <w:r w:rsidR="003258AE" w:rsidRPr="003258AE">
        <w:t xml:space="preserve"> </w:t>
      </w:r>
      <w:r w:rsidR="003258AE">
        <w:tab/>
      </w:r>
      <w:r w:rsidR="003258AE" w:rsidRPr="003258AE">
        <w:t>Bangalore</w:t>
      </w:r>
    </w:p>
    <w:p w14:paraId="36F4DC2D" w14:textId="77777777" w:rsidR="001744B2" w:rsidRDefault="001744B2" w:rsidP="006A4275">
      <w:pPr>
        <w:rPr>
          <w:b/>
        </w:rPr>
      </w:pPr>
    </w:p>
    <w:p w14:paraId="2C12F63D" w14:textId="7B92F999" w:rsidR="00E375DF" w:rsidRDefault="00E375DF" w:rsidP="003956D6">
      <w:pPr>
        <w:spacing w:line="240" w:lineRule="auto"/>
        <w:rPr>
          <w:b/>
          <w:sz w:val="28"/>
          <w:szCs w:val="28"/>
        </w:rPr>
      </w:pPr>
    </w:p>
    <w:p w14:paraId="507E6B67" w14:textId="1CEB1BF9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029CD2DD" w14:textId="55520CA0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47BB33A3" w14:textId="77777777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0E4FC3D7" w14:textId="77777777" w:rsidR="00975A01" w:rsidRDefault="00975A01" w:rsidP="003956D6">
      <w:pPr>
        <w:spacing w:line="240" w:lineRule="auto"/>
        <w:rPr>
          <w:b/>
          <w:sz w:val="28"/>
          <w:szCs w:val="28"/>
        </w:rPr>
      </w:pPr>
    </w:p>
    <w:p w14:paraId="6E7D5B19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5A1CBF39" w14:textId="77777777" w:rsidR="00A14E05" w:rsidRDefault="003956D6" w:rsidP="003956D6">
      <w:pPr>
        <w:spacing w:line="240" w:lineRule="auto"/>
      </w:pPr>
      <w:r w:rsidRPr="003956D6">
        <w:t xml:space="preserve">I, </w:t>
      </w:r>
      <w:r w:rsidR="00DD3A78">
        <w:t>Tony Varghese</w:t>
      </w:r>
      <w:r w:rsidRPr="003956D6">
        <w:t>, hereby declare that the information contained herein is true and correct to the best of my knowledge and belief.</w:t>
      </w:r>
    </w:p>
    <w:p w14:paraId="1AF204E9" w14:textId="77777777" w:rsidR="001744B2" w:rsidRDefault="001744B2" w:rsidP="003956D6">
      <w:pPr>
        <w:spacing w:line="240" w:lineRule="auto"/>
      </w:pPr>
    </w:p>
    <w:p w14:paraId="51B3260D" w14:textId="77777777" w:rsidR="003956D6" w:rsidRDefault="003956D6" w:rsidP="003956D6">
      <w:pPr>
        <w:spacing w:line="240" w:lineRule="auto"/>
      </w:pPr>
    </w:p>
    <w:p w14:paraId="60C79E88" w14:textId="77777777"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DD3A78">
        <w:t>Tony Varghese</w:t>
      </w:r>
      <w:r>
        <w:tab/>
      </w:r>
      <w:r>
        <w:tab/>
      </w:r>
      <w:r>
        <w:tab/>
      </w:r>
      <w:r>
        <w:tab/>
      </w:r>
      <w:r>
        <w:tab/>
      </w:r>
      <w:r w:rsidR="00B42A38">
        <w:tab/>
      </w:r>
      <w:r w:rsidR="00B42A38">
        <w:tab/>
      </w:r>
      <w:r w:rsidR="00B42A38">
        <w:tab/>
      </w:r>
      <w:r w:rsidR="00B42A38">
        <w:tab/>
      </w:r>
      <w:r w:rsidR="00B42A38">
        <w:tab/>
      </w:r>
      <w:r w:rsidR="00DD3A78">
        <w:t>Bangalore</w:t>
      </w:r>
      <w:r>
        <w:t xml:space="preserve">, </w:t>
      </w:r>
      <w:r w:rsidR="00DD3A78">
        <w:t>Karnatak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49A36" w14:textId="77777777" w:rsidR="002253D8" w:rsidRDefault="002253D8" w:rsidP="00815584">
      <w:pPr>
        <w:spacing w:after="0" w:line="240" w:lineRule="auto"/>
      </w:pPr>
      <w:r>
        <w:separator/>
      </w:r>
    </w:p>
  </w:endnote>
  <w:endnote w:type="continuationSeparator" w:id="0">
    <w:p w14:paraId="1CDA7C2C" w14:textId="77777777" w:rsidR="002253D8" w:rsidRDefault="002253D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7A7F" w14:textId="77777777"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98906" w14:textId="77777777"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6350C" w14:textId="77777777"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E8CEE" w14:textId="77777777" w:rsidR="002253D8" w:rsidRDefault="002253D8" w:rsidP="00815584">
      <w:pPr>
        <w:spacing w:after="0" w:line="240" w:lineRule="auto"/>
      </w:pPr>
      <w:r>
        <w:separator/>
      </w:r>
    </w:p>
  </w:footnote>
  <w:footnote w:type="continuationSeparator" w:id="0">
    <w:p w14:paraId="0DF643FB" w14:textId="77777777" w:rsidR="002253D8" w:rsidRDefault="002253D8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6D8E3" w14:textId="77777777"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B2BD5" w14:textId="77777777"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39B2" w14:textId="77777777"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E505B28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8" type="#_x0000_t75" style="width:13.8pt;height:13.8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6AC"/>
    <w:multiLevelType w:val="hybridMultilevel"/>
    <w:tmpl w:val="4482B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67713"/>
    <w:rsid w:val="00070783"/>
    <w:rsid w:val="000977D2"/>
    <w:rsid w:val="000B610A"/>
    <w:rsid w:val="000D4A6D"/>
    <w:rsid w:val="000E7797"/>
    <w:rsid w:val="001014FE"/>
    <w:rsid w:val="00115452"/>
    <w:rsid w:val="00122DCD"/>
    <w:rsid w:val="0013710B"/>
    <w:rsid w:val="0016490F"/>
    <w:rsid w:val="001744B2"/>
    <w:rsid w:val="0019402A"/>
    <w:rsid w:val="001951D1"/>
    <w:rsid w:val="001976E2"/>
    <w:rsid w:val="001A47D1"/>
    <w:rsid w:val="001E6445"/>
    <w:rsid w:val="00223552"/>
    <w:rsid w:val="002253D8"/>
    <w:rsid w:val="00237B56"/>
    <w:rsid w:val="00261617"/>
    <w:rsid w:val="002740AD"/>
    <w:rsid w:val="002B130B"/>
    <w:rsid w:val="003258AE"/>
    <w:rsid w:val="003607FE"/>
    <w:rsid w:val="00374EE0"/>
    <w:rsid w:val="00385D96"/>
    <w:rsid w:val="003956D6"/>
    <w:rsid w:val="003A3552"/>
    <w:rsid w:val="00405D35"/>
    <w:rsid w:val="00410A46"/>
    <w:rsid w:val="004570DE"/>
    <w:rsid w:val="00476548"/>
    <w:rsid w:val="00481B97"/>
    <w:rsid w:val="004A53DB"/>
    <w:rsid w:val="004B79F1"/>
    <w:rsid w:val="004E380B"/>
    <w:rsid w:val="004E4C2B"/>
    <w:rsid w:val="005035C4"/>
    <w:rsid w:val="0050558C"/>
    <w:rsid w:val="005254BF"/>
    <w:rsid w:val="00552482"/>
    <w:rsid w:val="005E3E69"/>
    <w:rsid w:val="00603CAC"/>
    <w:rsid w:val="00610BE7"/>
    <w:rsid w:val="006377F5"/>
    <w:rsid w:val="00645CF8"/>
    <w:rsid w:val="00663064"/>
    <w:rsid w:val="00683673"/>
    <w:rsid w:val="00695B35"/>
    <w:rsid w:val="006A4275"/>
    <w:rsid w:val="006B1359"/>
    <w:rsid w:val="006F7B1E"/>
    <w:rsid w:val="00734610"/>
    <w:rsid w:val="007C127B"/>
    <w:rsid w:val="007D1781"/>
    <w:rsid w:val="007D5DBA"/>
    <w:rsid w:val="007E4E49"/>
    <w:rsid w:val="00815584"/>
    <w:rsid w:val="00844A79"/>
    <w:rsid w:val="00893949"/>
    <w:rsid w:val="008B5F1A"/>
    <w:rsid w:val="008B6B65"/>
    <w:rsid w:val="00915BBA"/>
    <w:rsid w:val="0092605A"/>
    <w:rsid w:val="00942A40"/>
    <w:rsid w:val="00956482"/>
    <w:rsid w:val="009665AB"/>
    <w:rsid w:val="00975A01"/>
    <w:rsid w:val="009A4EE5"/>
    <w:rsid w:val="009A6B49"/>
    <w:rsid w:val="009D56C9"/>
    <w:rsid w:val="009D61EA"/>
    <w:rsid w:val="009F0046"/>
    <w:rsid w:val="00A14E05"/>
    <w:rsid w:val="00A525F3"/>
    <w:rsid w:val="00A70C07"/>
    <w:rsid w:val="00AF0B55"/>
    <w:rsid w:val="00B42A38"/>
    <w:rsid w:val="00B42FCB"/>
    <w:rsid w:val="00B4541D"/>
    <w:rsid w:val="00B456B2"/>
    <w:rsid w:val="00B64FFE"/>
    <w:rsid w:val="00B707A8"/>
    <w:rsid w:val="00B772D2"/>
    <w:rsid w:val="00BC3E1E"/>
    <w:rsid w:val="00BC7ACB"/>
    <w:rsid w:val="00C13A7D"/>
    <w:rsid w:val="00C420CA"/>
    <w:rsid w:val="00C50FB2"/>
    <w:rsid w:val="00C53F32"/>
    <w:rsid w:val="00C668E7"/>
    <w:rsid w:val="00C7248F"/>
    <w:rsid w:val="00C86C9F"/>
    <w:rsid w:val="00C87BAC"/>
    <w:rsid w:val="00CA69EE"/>
    <w:rsid w:val="00CC314C"/>
    <w:rsid w:val="00CF3834"/>
    <w:rsid w:val="00CF7D38"/>
    <w:rsid w:val="00D27053"/>
    <w:rsid w:val="00D304F0"/>
    <w:rsid w:val="00D43FD4"/>
    <w:rsid w:val="00D7479B"/>
    <w:rsid w:val="00D867E8"/>
    <w:rsid w:val="00D9458F"/>
    <w:rsid w:val="00DB7904"/>
    <w:rsid w:val="00DC4BE5"/>
    <w:rsid w:val="00DC60FE"/>
    <w:rsid w:val="00DD3A78"/>
    <w:rsid w:val="00DD4CC5"/>
    <w:rsid w:val="00DF0F03"/>
    <w:rsid w:val="00DF353F"/>
    <w:rsid w:val="00E01E1C"/>
    <w:rsid w:val="00E042B3"/>
    <w:rsid w:val="00E375DF"/>
    <w:rsid w:val="00EC44FA"/>
    <w:rsid w:val="00EE12C0"/>
    <w:rsid w:val="00F10F1B"/>
    <w:rsid w:val="00F13E7C"/>
    <w:rsid w:val="00F21D23"/>
    <w:rsid w:val="00F35DD4"/>
    <w:rsid w:val="00F46C17"/>
    <w:rsid w:val="00F808C8"/>
    <w:rsid w:val="00F85919"/>
    <w:rsid w:val="00FA7E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3E3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E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1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1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3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3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05T03:43:00Z</dcterms:created>
  <dcterms:modified xsi:type="dcterms:W3CDTF">2021-10-12T06:41:00Z</dcterms:modified>
</cp:coreProperties>
</file>